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Johannesburg, South Africa</w:t>
      </w:r>
      <w:r>
        <w:br/>
      </w:r>
      <w:r>
        <w:t xml:space="preserve">+27 82 123 4567</w:t>
      </w:r>
      <w:r>
        <w:br/>
      </w:r>
      <w:r>
        <w:t xml:space="preserve">johndoe@example.com</w:t>
      </w:r>
      <w:r>
        <w:br/>
      </w:r>
      <w:r>
        <w:t xml:space="preserve">[Date]</w:t>
      </w:r>
    </w:p>
    <w:p>
      <w:pPr>
        <w:pStyle w:val="BodyText"/>
      </w:pPr>
      <w:r>
        <w:rPr>
          <w:bCs/>
          <w:b/>
        </w:rPr>
        <w:t xml:space="preserve">The Hiring Manager</w:t>
      </w:r>
      <w:r>
        <w:br/>
      </w:r>
      <w:r>
        <w:t xml:space="preserve">[Bakery Name]</w:t>
      </w:r>
      <w:r>
        <w:br/>
      </w:r>
      <w:r>
        <w:t xml:space="preserve">[Bakery Address]</w:t>
      </w:r>
      <w:r>
        <w:br/>
      </w:r>
      <w:r>
        <w:t xml:space="preserve">Johannesburg, South Africa</w:t>
      </w:r>
    </w:p>
    <w:p>
      <w:pPr>
        <w:pStyle w:val="BodyText"/>
      </w:pPr>
      <w:r>
        <w:t xml:space="preserve">Dear Hiring Manager,</w:t>
      </w:r>
    </w:p>
    <w:p>
      <w:pPr>
        <w:pStyle w:val="BodyText"/>
      </w:pPr>
      <w:r>
        <w:t xml:space="preserve">I am writing to express my enthusiastic interest in the Baker position at your esteemed establishment in Johannesburg, South Africa. As a dedicated and passionate baker with over five years of experience in crafting delectable pastries, breads, and desserts, I am eager to contribute my skills and creativity to your team. My commitment to quality ingredients, traditional techniques, and innovation aligns perfectly with the vibrant culinary landscape of Johannesburg. This opportunity represents a meaningful step in my career as a baker, and I am excited about the possibility of bringing my expertise to your bakery.</w:t>
      </w:r>
    </w:p>
    <w:p>
      <w:pPr>
        <w:pStyle w:val="BodyText"/>
      </w:pPr>
      <w:r>
        <w:t xml:space="preserve">Having grown up in South Africa, I have always been inspired by the rich diversity of flavors and traditions that define our country’s food culture. From the aromatic spices of Indian-influenced samoosas to the comforting sweetness of malva pudding, my journey as a baker has been deeply rooted in understanding and celebrating local tastes. My training at [Culinary School Name] in Cape Town equipped me with technical proficiency in both classical and contemporary baking methods, while my time working at [Previous Bakery or Restaurant Name] in Johannesburg honed my ability to adapt to the unique demands of the South African market. Whether it’s perfecting a crusty sourdough using locally milled grains or creating innovative desserts that reflect indigenous ingredients like rooibos or wild mushrooms, I take pride in crafting products that resonate with our cultural heritage.</w:t>
      </w:r>
    </w:p>
    <w:p>
      <w:pPr>
        <w:pStyle w:val="BodyText"/>
      </w:pPr>
      <w:r>
        <w:t xml:space="preserve">What sets me apart as a baker is my unwavering focus on quality, consistency, and customer satisfaction. In my previous role at [Previous Bakery or Restaurant Name], I was responsible for managing daily operations, overseeing the production of over 200 baked goods per day, and collaborating with chefs to develop seasonal menus. This experience taught me the importance of teamwork, time management, and attention to detail—qualities that are essential in a bustling bakery environment. I also take great pride in my ability to build relationships with customers, many of whom became regulars due to their appreciation for my dedication to excellence and personal touch.</w:t>
      </w:r>
    </w:p>
    <w:p>
      <w:pPr>
        <w:pStyle w:val="BodyText"/>
      </w:pPr>
      <w:r>
        <w:t xml:space="preserve">Johannesburg is a city known for its dynamic energy and cultural fusion, and I believe that a baker has the unique opportunity to be a bridge between tradition and innovation. In my opinion, the role of a baker extends beyond creating food; it involves understanding the community’s needs, anticipating trends, and delivering products that evoke nostalgia or excitement. For instance, I have experimented with incorporating indigenous grains like sorghum and amasi (fermented milk) into my recipes to create dishes that honor our roots while appealing to modern palates. I am confident that my ability to blend creativity with practicality will enable me to contribute meaningfully to your bakery’s mission of excellence.</w:t>
      </w:r>
    </w:p>
    <w:p>
      <w:pPr>
        <w:pStyle w:val="BodyText"/>
      </w:pPr>
      <w:r>
        <w:t xml:space="preserve">South Africa’s baking industry faces its own set of challenges, from sourcing high-quality local ingredients to navigating the complexities of supply chains. My experience in managing inventory, optimizing production processes, and staying informed about market trends has prepared me to address these challenges effectively. I am also committed to sustainability practices, such as minimizing food waste and using eco-friendly packaging where possible—values that I believe align with the growing emphasis on ethical consumption in Johannesburg.</w:t>
      </w:r>
    </w:p>
    <w:p>
      <w:pPr>
        <w:pStyle w:val="BodyText"/>
      </w:pPr>
      <w:r>
        <w:t xml:space="preserve">What excites me most about the opportunity at your bakery is the chance to work within a community-driven environment. In South Africa, bakeries often serve as gathering places where people connect over shared meals and traditions. I have always viewed my role as a baker not just as a profession but as a way to contribute to the social fabric of our neighborhoods. Whether it’s offering free samples of traditional breads at local markets or hosting baking workshops for underserved communities, I am passionate about using my skills to make an impact beyond the kitchen.</w:t>
      </w:r>
    </w:p>
    <w:p>
      <w:pPr>
        <w:pStyle w:val="BodyText"/>
      </w:pPr>
      <w:r>
        <w:t xml:space="preserve">In addition to my technical skills, I bring a strong work ethic and a collaborative spirit. I thrive in fast-paced environments and am comfortable working independently or as part of a team. My ability to communicate clearly with colleagues, manage multiple tasks simultaneously, and maintain a positive attitude even during busy periods has been instrumental in my success thus far. I am also eager to learn from your team’s expertise and contribute to the growth of your bakery.</w:t>
      </w:r>
    </w:p>
    <w:p>
      <w:pPr>
        <w:pStyle w:val="BodyText"/>
      </w:pPr>
      <w:r>
        <w:t xml:space="preserve">I would be delighted to discuss how my background, skills, and passion for baking align with the values of your organization. Thank you for considering my application. I look forward to the opportunity to bring my experience and enthusiasm to your team in Johannesburg, South Africa.</w:t>
      </w:r>
    </w:p>
    <w:p>
      <w:pPr>
        <w:pStyle w:val="BodyText"/>
      </w:pPr>
      <w:r>
        <w:t xml:space="preserve">Sincerely,</w:t>
      </w:r>
      <w:r>
        <w:br/>
      </w:r>
      <w:r>
        <w:rPr>
          <w:bCs/>
          <w:b/>
        </w:rPr>
        <w:t xml:space="preserve">John Doe</w:t>
      </w:r>
      <w:r>
        <w:br/>
      </w:r>
      <w:r>
        <w:t xml:space="preserve">[Enclosures: Resume,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dc:title>
  <dc:creator/>
  <cp:keywords/>
  <dcterms:created xsi:type="dcterms:W3CDTF">2026-07-24T07:40:10Z</dcterms:created>
  <dcterms:modified xsi:type="dcterms:W3CDTF">2026-07-24T07:40:10Z</dcterms:modified>
</cp:coreProperties>
</file>

<file path=docProps/custom.xml><?xml version="1.0" encoding="utf-8"?>
<Properties xmlns="http://schemas.openxmlformats.org/officeDocument/2006/custom-properties" xmlns:vt="http://schemas.openxmlformats.org/officeDocument/2006/docPropsVTypes"/>
</file>